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Hunt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9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1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9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9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2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4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3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1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15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0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95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6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817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6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30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5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27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8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90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2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40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3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5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9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02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0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95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5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56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4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5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14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8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795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1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6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0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95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12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0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20:59Z</dcterms:created>
  <dcterms:modified xsi:type="dcterms:W3CDTF">2024-08-03T19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